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4A2D" w14:textId="0723555D" w:rsidR="0002416E" w:rsidRPr="00A6021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</w:t>
      </w:r>
    </w:p>
    <w:p w14:paraId="16AF3E2C" w14:textId="77777777"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BF0DCB3" w14:textId="426B881B" w:rsidR="0002416E" w:rsidRPr="004F0923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letter into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14:paraId="424FA882" w14:textId="77777777" w:rsidR="00CE06F1" w:rsidRPr="00782919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)</w:t>
      </w:r>
    </w:p>
    <w:p w14:paraId="05005B59" w14:textId="4AAE47DB" w:rsidR="001A53A9" w:rsidRPr="00782919" w:rsidRDefault="00A7493F" w:rsidP="00A7493F">
      <w:pPr>
        <w:pStyle w:val="ListParagraph"/>
        <w:ind w:left="792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“</w:t>
      </w:r>
      <w:proofErr w:type="gramStart"/>
      <w:r>
        <w:rPr>
          <w:rFonts w:ascii="Times New Roman" w:hAnsi="Times New Roman" w:cs="Times New Roman"/>
          <w:sz w:val="36"/>
          <w:szCs w:val="36"/>
        </w:rPr>
        <w:t>welcome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to </w:t>
      </w:r>
      <w:proofErr w:type="spellStart"/>
      <w:r>
        <w:rPr>
          <w:rFonts w:ascii="Times New Roman" w:hAnsi="Times New Roman" w:cs="Times New Roman"/>
          <w:sz w:val="36"/>
          <w:szCs w:val="36"/>
        </w:rPr>
        <w:t>carrertuner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”   </w:t>
      </w:r>
    </w:p>
    <w:p w14:paraId="79BD09D2" w14:textId="13BC0C32" w:rsidR="001A53A9" w:rsidRPr="00782919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Write a Java program to check whether a given string ends with the contents of another </w:t>
      </w:r>
      <w:proofErr w:type="gramStart"/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string</w:t>
      </w:r>
      <w:r w:rsidR="00E430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</w:t>
      </w:r>
      <w:proofErr w:type="spellStart"/>
      <w:proofErr w:type="gramEnd"/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>endsWith</w:t>
      </w:r>
      <w:proofErr w:type="spellEnd"/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>())</w:t>
      </w:r>
    </w:p>
    <w:p w14:paraId="642EA8BC" w14:textId="77777777"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6D0C206A" w14:textId="77777777"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14:paraId="054486D6" w14:textId="77777777" w:rsidR="0048245A" w:rsidRP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30F56AD4" w14:textId="77777777"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  <w:r w:rsidR="005E6CE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52100B80" w14:textId="77777777"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4C960816" w14:textId="77777777" w:rsidR="00565758" w:rsidRPr="00011127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proofErr w:type="gramStart"/>
      <w:r>
        <w:rPr>
          <w:rFonts w:ascii="Times New Roman" w:hAnsi="Times New Roman" w:cs="Times New Roman"/>
          <w:sz w:val="36"/>
          <w:szCs w:val="36"/>
        </w:rPr>
        <w:t>‘ l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’ into  capital from “</w:t>
      </w:r>
      <w:proofErr w:type="spellStart"/>
      <w:r>
        <w:rPr>
          <w:rFonts w:ascii="Times New Roman" w:hAnsi="Times New Roman" w:cs="Times New Roman"/>
          <w:sz w:val="36"/>
          <w:szCs w:val="36"/>
        </w:rPr>
        <w:t>bvri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</w:p>
    <w:p w14:paraId="32C124FC" w14:textId="77777777"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word from small letter to capital letter word </w:t>
      </w:r>
      <w:proofErr w:type="gramStart"/>
      <w:r>
        <w:rPr>
          <w:rFonts w:ascii="Times New Roman" w:hAnsi="Times New Roman" w:cs="Times New Roman"/>
          <w:sz w:val="36"/>
          <w:szCs w:val="36"/>
        </w:rPr>
        <w:t>in  given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 String ?</w:t>
      </w:r>
    </w:p>
    <w:p w14:paraId="36B4AE17" w14:textId="77777777"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ring s </w:t>
      </w:r>
      <w:proofErr w:type="gramStart"/>
      <w:r>
        <w:rPr>
          <w:rFonts w:ascii="Times New Roman" w:hAnsi="Times New Roman" w:cs="Times New Roman"/>
          <w:sz w:val="36"/>
          <w:szCs w:val="36"/>
        </w:rPr>
        <w:t>=”</w:t>
      </w:r>
      <w:proofErr w:type="spellStart"/>
      <w:r>
        <w:rPr>
          <w:rFonts w:ascii="Times New Roman" w:hAnsi="Times New Roman" w:cs="Times New Roman"/>
          <w:sz w:val="36"/>
          <w:szCs w:val="36"/>
        </w:rPr>
        <w:t>b</w:t>
      </w:r>
      <w:proofErr w:type="gramEnd"/>
      <w:r>
        <w:rPr>
          <w:rFonts w:ascii="Times New Roman" w:hAnsi="Times New Roman" w:cs="Times New Roman"/>
          <w:sz w:val="36"/>
          <w:szCs w:val="36"/>
        </w:rPr>
        <w:t>.v.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    //convert </w:t>
      </w:r>
      <w:proofErr w:type="spellStart"/>
      <w:r>
        <w:rPr>
          <w:rFonts w:ascii="Times New Roman" w:hAnsi="Times New Roman" w:cs="Times New Roman"/>
          <w:sz w:val="36"/>
          <w:szCs w:val="36"/>
        </w:rPr>
        <w:t>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 into capital.</w:t>
      </w:r>
    </w:p>
    <w:p w14:paraId="4C877A54" w14:textId="77777777"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491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173E6C"/>
    <w:rsid w:val="00176B10"/>
    <w:rsid w:val="001A3E6C"/>
    <w:rsid w:val="001A53A9"/>
    <w:rsid w:val="002139A0"/>
    <w:rsid w:val="002F10DE"/>
    <w:rsid w:val="00304135"/>
    <w:rsid w:val="00325D91"/>
    <w:rsid w:val="003335C9"/>
    <w:rsid w:val="00333D19"/>
    <w:rsid w:val="003F0B14"/>
    <w:rsid w:val="0048245A"/>
    <w:rsid w:val="00492540"/>
    <w:rsid w:val="004F0923"/>
    <w:rsid w:val="00514AA4"/>
    <w:rsid w:val="005422F5"/>
    <w:rsid w:val="00565758"/>
    <w:rsid w:val="005E6CE6"/>
    <w:rsid w:val="006722D6"/>
    <w:rsid w:val="00685F06"/>
    <w:rsid w:val="006C41F4"/>
    <w:rsid w:val="00782919"/>
    <w:rsid w:val="00836A3E"/>
    <w:rsid w:val="008F696D"/>
    <w:rsid w:val="009714D2"/>
    <w:rsid w:val="00A5476E"/>
    <w:rsid w:val="00A6021F"/>
    <w:rsid w:val="00A7493F"/>
    <w:rsid w:val="00A83FC8"/>
    <w:rsid w:val="00AE0E79"/>
    <w:rsid w:val="00AE4A89"/>
    <w:rsid w:val="00B61E94"/>
    <w:rsid w:val="00CE06F1"/>
    <w:rsid w:val="00CF7C5E"/>
    <w:rsid w:val="00D458EA"/>
    <w:rsid w:val="00E43019"/>
    <w:rsid w:val="00E925E6"/>
    <w:rsid w:val="00EB1261"/>
    <w:rsid w:val="00F0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19C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sandeep somavarapu</cp:lastModifiedBy>
  <cp:revision>42</cp:revision>
  <dcterms:created xsi:type="dcterms:W3CDTF">2019-02-20T06:19:00Z</dcterms:created>
  <dcterms:modified xsi:type="dcterms:W3CDTF">2023-06-23T03:51:00Z</dcterms:modified>
</cp:coreProperties>
</file>